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4B85A" w:rsidR="000C49FD" w:rsidRPr="00443A64" w:rsidRDefault="00443A64" w:rsidP="00E31880">
      <w:pPr>
        <w:jc w:val="center"/>
        <w:rPr>
          <w:b/>
          <w:bCs/>
          <w:sz w:val="32"/>
          <w:szCs w:val="32"/>
        </w:rPr>
      </w:pPr>
      <w:r w:rsidRPr="00443A64">
        <w:rPr>
          <w:b/>
          <w:bCs/>
          <w:sz w:val="32"/>
          <w:szCs w:val="32"/>
        </w:rPr>
        <w:t>(</w:t>
      </w:r>
      <w:r w:rsidR="006A55A2">
        <w:rPr>
          <w:b/>
          <w:bCs/>
          <w:sz w:val="32"/>
          <w:szCs w:val="32"/>
        </w:rPr>
        <w:t>Flori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559CE6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A55A2">
        <w:rPr>
          <w:sz w:val="22"/>
          <w:szCs w:val="22"/>
        </w:rPr>
        <w:t>Flori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3C6E6D" w:rsidR="00C543C7" w:rsidRDefault="006A55A2"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17CD" w14:textId="77777777" w:rsidR="00951137" w:rsidRDefault="00951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283093" w:rsidR="004F70A3" w:rsidRPr="00951137" w:rsidRDefault="004F70A3" w:rsidP="009511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1F23B" w14:textId="77777777" w:rsidR="00951137" w:rsidRDefault="00951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4A1C1" w14:textId="77777777" w:rsidR="00951137" w:rsidRDefault="00951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DC184C" w:rsidR="004F70A3" w:rsidRPr="00951137" w:rsidRDefault="004F70A3" w:rsidP="009511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4CCEA" w14:textId="77777777" w:rsidR="00951137" w:rsidRDefault="00951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32681">
    <w:abstractNumId w:val="3"/>
  </w:num>
  <w:num w:numId="2" w16cid:durableId="1811438513">
    <w:abstractNumId w:val="2"/>
  </w:num>
  <w:num w:numId="3" w16cid:durableId="1425223974">
    <w:abstractNumId w:val="0"/>
  </w:num>
  <w:num w:numId="4" w16cid:durableId="1116867113">
    <w:abstractNumId w:val="4"/>
  </w:num>
  <w:num w:numId="5" w16cid:durableId="12122336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A55A2"/>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51137"/>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